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024AA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024AA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е  </w:t>
      </w:r>
      <w:r w:rsidR="00F26C03" w:rsidRPr="00024AA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024AA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024A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24A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024A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24A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024AA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 w:rsidR="00024AA1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</w:t>
            </w:r>
            <w:r w:rsidRPr="00024AA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024AA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024AA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фактор заузетости површине </w:t>
            </w:r>
            <w:r w:rsidRPr="00024AA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за </w:t>
            </w:r>
            <w:r w:rsidRPr="00024AA1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подносиоци пријава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043F3" w:rsidRDefault="00D043F3" w:rsidP="00CB7E8C">
      <w:pPr>
        <w:spacing w:after="0" w:line="240" w:lineRule="auto"/>
      </w:pPr>
      <w:r>
        <w:separator/>
      </w:r>
    </w:p>
  </w:endnote>
  <w:endnote w:type="continuationSeparator" w:id="1">
    <w:p w:rsidR="00D043F3" w:rsidRDefault="00D043F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043F3" w:rsidRDefault="00D043F3" w:rsidP="00CB7E8C">
      <w:pPr>
        <w:spacing w:after="0" w:line="240" w:lineRule="auto"/>
      </w:pPr>
      <w:r>
        <w:separator/>
      </w:r>
    </w:p>
  </w:footnote>
  <w:footnote w:type="continuationSeparator" w:id="1">
    <w:p w:rsidR="00D043F3" w:rsidRDefault="00D043F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8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4AA1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7550C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489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D52B3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47EDD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9195E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043F3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31</Words>
  <Characters>1101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ladjana.maricic</cp:lastModifiedBy>
  <cp:revision>3</cp:revision>
  <cp:lastPrinted>2021-07-21T07:14:00Z</cp:lastPrinted>
  <dcterms:created xsi:type="dcterms:W3CDTF">2022-07-08T08:16:00Z</dcterms:created>
  <dcterms:modified xsi:type="dcterms:W3CDTF">2022-07-08T08:17:00Z</dcterms:modified>
</cp:coreProperties>
</file>